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Nepal</w:t>
      </w:r>
      <w:r>
        <w:t xml:space="preserve"> </w:t>
      </w:r>
      <w:r>
        <w:t xml:space="preserve">Kathmandu</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thmandu, Nepal</w:t>
      </w:r>
      <w:r>
        <w:br/>
      </w:r>
      <w:r>
        <w:t xml:space="preserve">+977 [Your Phone Number]</w:t>
      </w:r>
      <w:r>
        <w:br/>
      </w:r>
      <w:r>
        <w:t xml:space="preserve">your.email@example.com</w:t>
      </w:r>
      <w:r>
        <w:br/>
      </w:r>
      <w:r>
        <w:br/>
      </w:r>
      <w:r>
        <w:t xml:space="preserve">[Date]</w:t>
      </w:r>
    </w:p>
    <w:p>
      <w:pPr>
        <w:pStyle w:val="BodyText"/>
      </w:pPr>
      <w:r>
        <w:t xml:space="preserve">Hiring Manager</w:t>
      </w:r>
      <w:r>
        <w:br/>
      </w:r>
      <w:r>
        <w:t xml:space="preserve">[Company Name]</w:t>
      </w:r>
      <w:r>
        <w:br/>
      </w:r>
      <w:r>
        <w:t xml:space="preserve">[Company Address]</w:t>
      </w:r>
      <w:r>
        <w:br/>
      </w:r>
      <w:r>
        <w:t xml:space="preserve">Kathmandu, Nepal</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t is with great enthusiasm that I submit my application for the Financial Analyst Internship position at [Company Name], as advertised on [Platform where you saw the ad - e.g., LinkedIn, company website, Nepal Financial Journal]. As a final-year Bachelor of Business Administration (Finance) student at Kathmandu University School of Management (KUSOM), deeply rooted in Nepal's economic landscape and passionately committed to contributing to the financial growth of Kathmandu Valley businesses, I am confident that my academic foundation, analytical skills, and genuine understanding of Nepal's unique financial ecosystem make me an excellent fit for this opportunity.</w:t>
      </w:r>
    </w:p>
    <w:p>
      <w:pPr>
        <w:pStyle w:val="BodyText"/>
      </w:pPr>
      <w:r>
        <w:t xml:space="preserve">My academic journey at KUSOM has been meticulously structured around core finance principles directly relevant to the Nepalese context. I have consistently maintained a GPA of 3.7/4.0, with top grades in courses such as Financial Statement Analysis, Investment Management, Corporate Finance (Nepal’s Perspective), and Econometrics using Nepal Rastra Bank data. My capstone project involved conducting a comprehensive financial viability assessment for a microfinance institution operating in the Kathmandu Valley. This required analyzing real-world datasets from Nepal’s Securities Exchange Limited (NEPSE), calculating key ratios like Return on Equity (ROE) and Debt-to-Equity specific to Nepali SMEs, and developing cash flow projections considering Nepal's seasonal agricultural cycles and remittance dependency – a critical factor in Kathmandu's urban economy. This project wasn't just theoretical; it involved field visits to Thamel-based businesses, deepening my understanding of local financial challenges.</w:t>
      </w:r>
    </w:p>
    <w:p>
      <w:pPr>
        <w:pStyle w:val="BodyText"/>
      </w:pPr>
      <w:r>
        <w:t xml:space="preserve">Proficient in the technical toolkit essential for a modern Financial Analyst, I am adept at leveraging Microsoft Excel (advanced modeling, VLOOKUP/XLOOKUP, pivot tables) and have foundational experience with Python for data cleaning and basic statistical analysis – skills I applied to analyze NEPSE daily trading volumes. During my summer internship at [Previous Company/Institution Name - e.g., a local bank or finance firm in Kathmandu], I supported the finance team by preparing monthly expense reports, identifying cost-saving opportunities through variance analysis, and assisting in the preparation of investor presentations for a small portfolio of Nepali equity holdings. This experience solidified my ability to translate complex financial data into actionable insights within Nepal's regulatory environment, including familiarity with Nepal Financial Reporting Standards (NFRS) and the Securities Act.</w:t>
      </w:r>
    </w:p>
    <w:p>
      <w:pPr>
        <w:pStyle w:val="BodyText"/>
      </w:pPr>
      <w:r>
        <w:t xml:space="preserve">What truly sets my application apart is my deep-seated connection to Kathmandu and its evolving financial sector. Growing up in the heart of Nepal's capital, I've witnessed firsthand the dynamic interplay between traditional business practices and emerging digital finance solutions like eSewa, Khalti, and mobile banking. I understand the unique challenges Nepali businesses face: navigating fluctuating foreign exchange rates impacting import costs for Kathmandu retailers, managing working capital amidst monsoon seasons affecting supply chains in the Valley, and leveraging remittance inflows for investment. I am particularly inspired by [Company Name]'s recent work in [Mention a specific project, initiative, or value of the company relevant to Nepal - e.g., "promoting financial inclusion through mobile platforms," "analyzing NEPSE trends for SME growth," or "supporting sustainable finance initiatives"]. I am eager to contribute my analytical skills to help [Company Name] continue its impactful work within the Kathmandu ecosystem and Nepal's broader economic advancement.</w:t>
      </w:r>
    </w:p>
    <w:p>
      <w:pPr>
        <w:pStyle w:val="BodyText"/>
      </w:pPr>
      <w:r>
        <w:t xml:space="preserve">I am acutely aware that financial analysis in Nepal requires more than just technical prowess; it demands cultural sensitivity, adaptability, and a commitment to understanding the local business ethos. I possess these qualities through my daily interactions within Kathmandu's diverse professional community and my active participation in the KUSOM Finance Club, where we organized workshops on personal finance literacy for students navigating Nepal's complex banking landscape. I am fluent in Nepali (written &amp; spoken) and proficient in English, allowing me to effectively communicate financial insights across teams and stakeholders within Nepal Kathmandu.</w:t>
      </w:r>
    </w:p>
    <w:p>
      <w:pPr>
        <w:pStyle w:val="BodyText"/>
      </w:pPr>
      <w:r>
        <w:t xml:space="preserve">This Internship Application Letter represents not just a desire for professional development, but a sincere commitment to applying my skills towards strengthening the financial infrastructure of Nepal. I am deeply motivated by the opportunity to learn from [Company Name]'s esteemed team, contribute meaningfully to your analytical projects in the Kathmandu market, and grow alongside an organization dedicated to Nepal's economic progress. My resume, attached for your review, provides further detail on my qualifications and experiences.</w:t>
      </w:r>
    </w:p>
    <w:p>
      <w:pPr>
        <w:pStyle w:val="BodyText"/>
      </w:pPr>
      <w:r>
        <w:t xml:space="preserve">Thank you for considering my application. I am incredibly excited about the possibility of bringing my analytical rigor, local insights, and enthusiasm for Nepal's financial future to [Company Name] in Kathmandu. I am available for an interview at your earliest convenience and can be reached by phone or email.</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Term Integration:</w:t>
      </w:r>
    </w:p>
    <w:p>
      <w:pPr>
        <w:numPr>
          <w:ilvl w:val="0"/>
          <w:numId w:val="1001"/>
        </w:numPr>
        <w:pStyle w:val="Compact"/>
      </w:pPr>
      <w:r>
        <w:t xml:space="preserve">"Internship Application Letter" - Explicitly stated in subject line and throughout the document as the purpose.</w:t>
      </w:r>
    </w:p>
    <w:p>
      <w:pPr>
        <w:numPr>
          <w:ilvl w:val="0"/>
          <w:numId w:val="1001"/>
        </w:numPr>
        <w:pStyle w:val="Compact"/>
      </w:pPr>
      <w:r>
        <w:t xml:space="preserve">"Financial Analyst" - Central role, referenced in title, body describing skills, project context.</w:t>
      </w:r>
    </w:p>
    <w:p>
      <w:pPr>
        <w:numPr>
          <w:ilvl w:val="0"/>
          <w:numId w:val="1001"/>
        </w:numPr>
        <w:pStyle w:val="Compact"/>
      </w:pPr>
      <w:r>
        <w:t xml:space="preserve">"Nepal Kathmandu" - Integrated into location specifics (Kathmandu University, Kathmandu Valley, Nepal Rastra Bank, NEPSE), cultural context (Thamel area), economic challenges unique to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Nepal Kathmandu</dc:title>
  <dc:creator/>
  <dc:language>en</dc:language>
  <cp:keywords/>
  <dcterms:created xsi:type="dcterms:W3CDTF">2025-12-09T13:36:38Z</dcterms:created>
  <dcterms:modified xsi:type="dcterms:W3CDTF">2025-12-09T13:36:38Z</dcterms:modified>
</cp:coreProperties>
</file>

<file path=docProps/custom.xml><?xml version="1.0" encoding="utf-8"?>
<Properties xmlns="http://schemas.openxmlformats.org/officeDocument/2006/custom-properties" xmlns:vt="http://schemas.openxmlformats.org/officeDocument/2006/docPropsVTypes"/>
</file>